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69651" w14:textId="52DD95FD" w:rsidR="0055160A" w:rsidRPr="005960B1" w:rsidRDefault="0055160A" w:rsidP="008216A7">
      <w:pPr>
        <w:jc w:val="right"/>
        <w:rPr>
          <w:rFonts w:ascii="Times New Roman" w:hAnsi="Times New Roman" w:cs="Times New Roman"/>
          <w:color w:val="FF0000"/>
          <w:lang w:val="en-US"/>
        </w:rPr>
      </w:pPr>
      <w:r w:rsidRPr="005960B1">
        <w:rPr>
          <w:rFonts w:ascii="Times New Roman" w:hAnsi="Times New Roman" w:cs="Times New Roman"/>
          <w:color w:val="FF0000"/>
          <w:lang w:val="en-US"/>
        </w:rPr>
        <w:t>[Date]</w:t>
      </w:r>
    </w:p>
    <w:p w14:paraId="165C8BF6" w14:textId="60AC67D6" w:rsidR="0055160A" w:rsidRPr="0055160A" w:rsidRDefault="008216A7" w:rsidP="005516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ar </w:t>
      </w:r>
      <w:r w:rsidR="00E0669A">
        <w:rPr>
          <w:rFonts w:ascii="Times New Roman" w:hAnsi="Times New Roman" w:cs="Times New Roman"/>
        </w:rPr>
        <w:t>Executive Committee of the African Regional Partnership for Sustainabi</w:t>
      </w:r>
      <w:r w:rsidR="00801B2E">
        <w:rPr>
          <w:rFonts w:ascii="Times New Roman" w:hAnsi="Times New Roman" w:cs="Times New Roman"/>
        </w:rPr>
        <w:t>li</w:t>
      </w:r>
      <w:r w:rsidR="00E0669A">
        <w:rPr>
          <w:rFonts w:ascii="Times New Roman" w:hAnsi="Times New Roman" w:cs="Times New Roman"/>
        </w:rPr>
        <w:t>ty and SDG Reporting</w:t>
      </w:r>
      <w:r>
        <w:rPr>
          <w:rFonts w:ascii="Times New Roman" w:hAnsi="Times New Roman" w:cs="Times New Roman"/>
        </w:rPr>
        <w:t>,</w:t>
      </w:r>
    </w:p>
    <w:p w14:paraId="6EB66F44" w14:textId="610FC41C" w:rsidR="0055160A" w:rsidRDefault="0055160A" w:rsidP="0055160A">
      <w:pPr>
        <w:rPr>
          <w:rFonts w:ascii="Times New Roman" w:hAnsi="Times New Roman" w:cs="Times New Roman"/>
        </w:rPr>
      </w:pPr>
      <w:r w:rsidRPr="0055160A">
        <w:rPr>
          <w:rFonts w:ascii="Times New Roman" w:hAnsi="Times New Roman" w:cs="Times New Roman"/>
        </w:rPr>
        <w:t xml:space="preserve">We </w:t>
      </w:r>
      <w:r w:rsidRPr="00E0669A">
        <w:rPr>
          <w:rFonts w:ascii="Times New Roman" w:hAnsi="Times New Roman" w:cs="Times New Roman"/>
          <w:i/>
          <w:iCs/>
          <w:color w:val="FF0000"/>
        </w:rPr>
        <w:t xml:space="preserve">[entity’s name and country] </w:t>
      </w:r>
      <w:r w:rsidRPr="0055160A">
        <w:rPr>
          <w:rFonts w:ascii="Times New Roman" w:hAnsi="Times New Roman" w:cs="Times New Roman"/>
        </w:rPr>
        <w:t xml:space="preserve">wish to join the Regional Partnership for the promotion of sustainability and SDG reporting in Africa. </w:t>
      </w:r>
    </w:p>
    <w:p w14:paraId="6CD26FF5" w14:textId="3A11472B" w:rsidR="00A66B3B" w:rsidRPr="00A66B3B" w:rsidRDefault="00A66B3B" w:rsidP="00A66B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cknowledge that t</w:t>
      </w:r>
      <w:r w:rsidRPr="00A66B3B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 xml:space="preserve">objectives of the </w:t>
      </w:r>
      <w:r w:rsidRPr="00A66B3B">
        <w:rPr>
          <w:rFonts w:ascii="Times New Roman" w:hAnsi="Times New Roman" w:cs="Times New Roman"/>
        </w:rPr>
        <w:t xml:space="preserve">Partnership </w:t>
      </w:r>
      <w:r>
        <w:rPr>
          <w:rFonts w:ascii="Times New Roman" w:hAnsi="Times New Roman" w:cs="Times New Roman"/>
        </w:rPr>
        <w:t xml:space="preserve">are to </w:t>
      </w:r>
      <w:r w:rsidRPr="00A66B3B">
        <w:rPr>
          <w:rFonts w:ascii="Times New Roman" w:hAnsi="Times New Roman" w:cs="Times New Roman"/>
        </w:rPr>
        <w:t>promote mutual support among African countries in their efforts to achieve the development of national strategies and policies to:</w:t>
      </w:r>
    </w:p>
    <w:p w14:paraId="601DFB72" w14:textId="77777777" w:rsidR="00A66B3B" w:rsidRPr="00A66B3B" w:rsidRDefault="00A66B3B" w:rsidP="00A66B3B">
      <w:pPr>
        <w:ind w:left="426" w:hanging="426"/>
        <w:rPr>
          <w:rFonts w:ascii="Times New Roman" w:hAnsi="Times New Roman" w:cs="Times New Roman"/>
        </w:rPr>
      </w:pPr>
      <w:r w:rsidRPr="00A66B3B">
        <w:rPr>
          <w:rFonts w:ascii="Times New Roman" w:hAnsi="Times New Roman" w:cs="Times New Roman"/>
        </w:rPr>
        <w:t>a)</w:t>
      </w:r>
      <w:r w:rsidRPr="00A66B3B">
        <w:rPr>
          <w:rFonts w:ascii="Times New Roman" w:hAnsi="Times New Roman" w:cs="Times New Roman"/>
        </w:rPr>
        <w:tab/>
        <w:t>establish and/or strengthen the national infrastructure to prepare high-quality sustainability reports by companies</w:t>
      </w:r>
    </w:p>
    <w:p w14:paraId="79441E8D" w14:textId="77777777" w:rsidR="00A66B3B" w:rsidRPr="00A66B3B" w:rsidRDefault="00A66B3B" w:rsidP="00A66B3B">
      <w:pPr>
        <w:ind w:left="426" w:hanging="426"/>
        <w:rPr>
          <w:rFonts w:ascii="Times New Roman" w:hAnsi="Times New Roman" w:cs="Times New Roman"/>
        </w:rPr>
      </w:pPr>
      <w:r w:rsidRPr="00A66B3B">
        <w:rPr>
          <w:rFonts w:ascii="Times New Roman" w:hAnsi="Times New Roman" w:cs="Times New Roman"/>
        </w:rPr>
        <w:t>b)</w:t>
      </w:r>
      <w:r w:rsidRPr="00A66B3B">
        <w:rPr>
          <w:rFonts w:ascii="Times New Roman" w:hAnsi="Times New Roman" w:cs="Times New Roman"/>
        </w:rPr>
        <w:tab/>
        <w:t>increase the number of high-quality sustainability reports by companies</w:t>
      </w:r>
    </w:p>
    <w:p w14:paraId="4554F4C5" w14:textId="77777777" w:rsidR="00A66B3B" w:rsidRPr="00A66B3B" w:rsidRDefault="00A66B3B" w:rsidP="00A66B3B">
      <w:pPr>
        <w:ind w:left="426" w:hanging="426"/>
        <w:rPr>
          <w:rFonts w:ascii="Times New Roman" w:hAnsi="Times New Roman" w:cs="Times New Roman"/>
        </w:rPr>
      </w:pPr>
      <w:r w:rsidRPr="00A66B3B">
        <w:rPr>
          <w:rFonts w:ascii="Times New Roman" w:hAnsi="Times New Roman" w:cs="Times New Roman"/>
        </w:rPr>
        <w:t>c)</w:t>
      </w:r>
      <w:r w:rsidRPr="00A66B3B">
        <w:rPr>
          <w:rFonts w:ascii="Times New Roman" w:hAnsi="Times New Roman" w:cs="Times New Roman"/>
        </w:rPr>
        <w:tab/>
        <w:t>measure the contribution of the private sector to the implementation of the SDGs</w:t>
      </w:r>
    </w:p>
    <w:p w14:paraId="5E52082C" w14:textId="390AFD3F" w:rsidR="00A66B3B" w:rsidRDefault="00A66B3B" w:rsidP="00A66B3B">
      <w:pPr>
        <w:ind w:left="426" w:hanging="426"/>
        <w:rPr>
          <w:rFonts w:ascii="Times New Roman" w:hAnsi="Times New Roman" w:cs="Times New Roman"/>
        </w:rPr>
      </w:pPr>
      <w:r w:rsidRPr="00A66B3B">
        <w:rPr>
          <w:rFonts w:ascii="Times New Roman" w:hAnsi="Times New Roman" w:cs="Times New Roman"/>
        </w:rPr>
        <w:t>d)</w:t>
      </w:r>
      <w:r w:rsidRPr="00A66B3B">
        <w:rPr>
          <w:rFonts w:ascii="Times New Roman" w:hAnsi="Times New Roman" w:cs="Times New Roman"/>
        </w:rPr>
        <w:tab/>
        <w:t>promote sustainable enterprise development</w:t>
      </w:r>
    </w:p>
    <w:p w14:paraId="193178E9" w14:textId="34E35238" w:rsidR="0055160A" w:rsidRDefault="0055160A" w:rsidP="0055160A">
      <w:pPr>
        <w:rPr>
          <w:rFonts w:ascii="Times New Roman" w:hAnsi="Times New Roman" w:cs="Times New Roman"/>
        </w:rPr>
      </w:pPr>
      <w:r w:rsidRPr="0055160A">
        <w:rPr>
          <w:rFonts w:ascii="Times New Roman" w:hAnsi="Times New Roman" w:cs="Times New Roman"/>
        </w:rPr>
        <w:t>We subscribe to the objective of the Partnership to improve enterprise sustainability reporting through mutual support, dialogue and sharing of experience among regional peers.</w:t>
      </w:r>
    </w:p>
    <w:p w14:paraId="2CCEF0D7" w14:textId="3312FC64" w:rsidR="0055160A" w:rsidRPr="005960B1" w:rsidRDefault="00E0669A" w:rsidP="0055160A">
      <w:pPr>
        <w:rPr>
          <w:rFonts w:ascii="Times New Roman" w:hAnsi="Times New Roman" w:cs="Times New Roman"/>
          <w:color w:val="FF0000"/>
        </w:rPr>
      </w:pPr>
      <w:r w:rsidRPr="005960B1">
        <w:rPr>
          <w:rFonts w:ascii="Times New Roman" w:hAnsi="Times New Roman" w:cs="Times New Roman"/>
          <w:color w:val="FF0000"/>
        </w:rPr>
        <w:t>Name of the designated focal point for communication:</w:t>
      </w:r>
    </w:p>
    <w:p w14:paraId="7A6953DA" w14:textId="2A14BE87" w:rsidR="00E0669A" w:rsidRPr="005960B1" w:rsidRDefault="00E0669A" w:rsidP="0055160A">
      <w:pPr>
        <w:rPr>
          <w:rFonts w:ascii="Times New Roman" w:hAnsi="Times New Roman" w:cs="Times New Roman"/>
          <w:color w:val="FF0000"/>
        </w:rPr>
      </w:pPr>
      <w:r w:rsidRPr="005960B1">
        <w:rPr>
          <w:rFonts w:ascii="Times New Roman" w:hAnsi="Times New Roman" w:cs="Times New Roman"/>
          <w:color w:val="FF0000"/>
        </w:rPr>
        <w:t>Email:</w:t>
      </w:r>
    </w:p>
    <w:p w14:paraId="78DE163C" w14:textId="21371279" w:rsidR="00E0669A" w:rsidRPr="005960B1" w:rsidRDefault="00E0669A" w:rsidP="0055160A">
      <w:pPr>
        <w:rPr>
          <w:rFonts w:ascii="Times New Roman" w:hAnsi="Times New Roman" w:cs="Times New Roman"/>
          <w:color w:val="FF0000"/>
        </w:rPr>
      </w:pPr>
      <w:r w:rsidRPr="005960B1">
        <w:rPr>
          <w:rFonts w:ascii="Times New Roman" w:hAnsi="Times New Roman" w:cs="Times New Roman"/>
          <w:color w:val="FF0000"/>
        </w:rPr>
        <w:t>Phone (optional):</w:t>
      </w:r>
    </w:p>
    <w:p w14:paraId="434E49E5" w14:textId="2E099BCE" w:rsidR="00E0669A" w:rsidRDefault="00E0669A" w:rsidP="0055160A">
      <w:pPr>
        <w:rPr>
          <w:rFonts w:ascii="Times New Roman" w:hAnsi="Times New Roman" w:cs="Times New Roman"/>
          <w:color w:val="FF0000"/>
        </w:rPr>
      </w:pPr>
      <w:r w:rsidRPr="005960B1">
        <w:rPr>
          <w:rFonts w:ascii="Times New Roman" w:hAnsi="Times New Roman" w:cs="Times New Roman"/>
          <w:color w:val="FF0000"/>
        </w:rPr>
        <w:t>Other email addresses from colleagues to be included in the mailing list:</w:t>
      </w:r>
    </w:p>
    <w:p w14:paraId="015B8D2D" w14:textId="77777777" w:rsidR="00140FB0" w:rsidRDefault="00140FB0" w:rsidP="0055160A">
      <w:pPr>
        <w:rPr>
          <w:rFonts w:ascii="Times New Roman" w:hAnsi="Times New Roman" w:cs="Times New Roman"/>
          <w:color w:val="FF0000"/>
        </w:rPr>
      </w:pPr>
    </w:p>
    <w:p w14:paraId="312AD93D" w14:textId="77777777" w:rsidR="00140FB0" w:rsidRDefault="00140FB0" w:rsidP="0055160A">
      <w:pPr>
        <w:rPr>
          <w:rFonts w:ascii="Times New Roman" w:hAnsi="Times New Roman" w:cs="Times New Roman"/>
          <w:color w:val="FF0000"/>
        </w:rPr>
      </w:pPr>
    </w:p>
    <w:p w14:paraId="566B6D35" w14:textId="35ACB057" w:rsidR="00140FB0" w:rsidRDefault="00E06AE6" w:rsidP="00140FB0">
      <w:pPr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pict w14:anchorId="5BA721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F6157398-D889-48A4-BF50-B6C29E847CDA}" provid="{00000000-0000-0000-0000-000000000000}" o:suggestedsigner="Date, Company, Signature" issignatureline="t"/>
          </v:shape>
        </w:pict>
      </w:r>
    </w:p>
    <w:p w14:paraId="3F1F1E2E" w14:textId="77777777" w:rsidR="00140FB0" w:rsidRPr="00140FB0" w:rsidRDefault="00140FB0" w:rsidP="0055160A">
      <w:pPr>
        <w:rPr>
          <w:rFonts w:ascii="Times New Roman" w:hAnsi="Times New Roman" w:cs="Times New Roman"/>
        </w:rPr>
      </w:pPr>
    </w:p>
    <w:p w14:paraId="06A88A7D" w14:textId="2247CA1F" w:rsidR="005960B1" w:rsidRPr="00091EC1" w:rsidRDefault="00140FB0" w:rsidP="0055160A">
      <w:pPr>
        <w:rPr>
          <w:rFonts w:ascii="Times New Roman" w:hAnsi="Times New Roman" w:cs="Times New Roman"/>
          <w:lang w:val="en-US"/>
        </w:rPr>
      </w:pPr>
      <w:r w:rsidRPr="00140FB0">
        <w:rPr>
          <w:rFonts w:ascii="Times New Roman" w:hAnsi="Times New Roman" w:cs="Times New Roman"/>
        </w:rPr>
        <w:t>Please email to:</w:t>
      </w:r>
      <w:r w:rsidR="00091EC1" w:rsidRPr="00091EC1">
        <w:t xml:space="preserve"> </w:t>
      </w:r>
      <w:r w:rsidR="00091EC1" w:rsidRPr="00091EC1">
        <w:rPr>
          <w:rFonts w:ascii="Times New Roman" w:hAnsi="Times New Roman" w:cs="Times New Roman"/>
        </w:rPr>
        <w:t xml:space="preserve">thierrykammi@gmail.com; mrnonyana-mokabane@thedtic.gov.za; cliff.nyandoro@icpak.com; Please also copy in your message: elena.botvina@unctad.org; giacomo.melloni@un.org   </w:t>
      </w:r>
    </w:p>
    <w:p w14:paraId="2CDB3F77" w14:textId="250C15A5" w:rsidR="0055160A" w:rsidRPr="0055160A" w:rsidRDefault="0055160A" w:rsidP="008216A7">
      <w:pPr>
        <w:jc w:val="center"/>
        <w:rPr>
          <w:rFonts w:ascii="Times New Roman" w:hAnsi="Times New Roman" w:cs="Times New Roman"/>
        </w:rPr>
      </w:pPr>
    </w:p>
    <w:sectPr w:rsidR="0055160A" w:rsidRPr="0055160A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EE29D" w14:textId="77777777" w:rsidR="00B460C7" w:rsidRDefault="00B460C7" w:rsidP="0055160A">
      <w:pPr>
        <w:spacing w:after="0" w:line="240" w:lineRule="auto"/>
      </w:pPr>
      <w:r>
        <w:separator/>
      </w:r>
    </w:p>
  </w:endnote>
  <w:endnote w:type="continuationSeparator" w:id="0">
    <w:p w14:paraId="26EBEBE2" w14:textId="77777777" w:rsidR="00B460C7" w:rsidRDefault="00B460C7" w:rsidP="00551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84D64" w14:textId="77777777" w:rsidR="00B460C7" w:rsidRDefault="00B460C7" w:rsidP="0055160A">
      <w:pPr>
        <w:spacing w:after="0" w:line="240" w:lineRule="auto"/>
      </w:pPr>
      <w:r>
        <w:separator/>
      </w:r>
    </w:p>
  </w:footnote>
  <w:footnote w:type="continuationSeparator" w:id="0">
    <w:p w14:paraId="4BB31D17" w14:textId="77777777" w:rsidR="00B460C7" w:rsidRDefault="00B460C7" w:rsidP="005516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D7E7D" w14:textId="0A028CCA" w:rsidR="0055160A" w:rsidRPr="0055160A" w:rsidRDefault="00E0669A" w:rsidP="00E0669A">
    <w:pPr>
      <w:spacing w:before="99"/>
      <w:rPr>
        <w:lang w:val="fr-FR"/>
      </w:rPr>
    </w:pPr>
    <w:r>
      <w:rPr>
        <w:noProof/>
        <w:lang w:val="fr-FR"/>
      </w:rPr>
      <w:drawing>
        <wp:anchor distT="0" distB="0" distL="114300" distR="114300" simplePos="0" relativeHeight="251658240" behindDoc="0" locked="0" layoutInCell="1" allowOverlap="1" wp14:anchorId="70DC9878" wp14:editId="24C655D8">
          <wp:simplePos x="0" y="0"/>
          <wp:positionH relativeFrom="column">
            <wp:posOffset>1623060</wp:posOffset>
          </wp:positionH>
          <wp:positionV relativeFrom="paragraph">
            <wp:posOffset>-192405</wp:posOffset>
          </wp:positionV>
          <wp:extent cx="2750185" cy="1104900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681" b="20507"/>
                  <a:stretch/>
                </pic:blipFill>
                <pic:spPr bwMode="auto">
                  <a:xfrm>
                    <a:off x="0" y="0"/>
                    <a:ext cx="2750185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jM0M7M0NzExMLZU0lEKTi0uzszPAykwqgUAAXSy9SwAAAA="/>
  </w:docVars>
  <w:rsids>
    <w:rsidRoot w:val="0055160A"/>
    <w:rsid w:val="00091EC1"/>
    <w:rsid w:val="00140FB0"/>
    <w:rsid w:val="001D4467"/>
    <w:rsid w:val="001E0B8F"/>
    <w:rsid w:val="0055160A"/>
    <w:rsid w:val="005960B1"/>
    <w:rsid w:val="00684BF2"/>
    <w:rsid w:val="00801B2E"/>
    <w:rsid w:val="008216A7"/>
    <w:rsid w:val="00A27856"/>
    <w:rsid w:val="00A66B3B"/>
    <w:rsid w:val="00A9218C"/>
    <w:rsid w:val="00B460C7"/>
    <w:rsid w:val="00DB744C"/>
    <w:rsid w:val="00E0669A"/>
    <w:rsid w:val="00E06AE6"/>
    <w:rsid w:val="00E24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49F99A5"/>
  <w15:chartTrackingRefBased/>
  <w15:docId w15:val="{6A3871EE-7184-4BEE-8E7F-3E934B525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160A"/>
    <w:pPr>
      <w:widowControl w:val="0"/>
      <w:autoSpaceDE w:val="0"/>
      <w:autoSpaceDN w:val="0"/>
      <w:spacing w:after="0" w:line="240" w:lineRule="auto"/>
      <w:ind w:left="472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60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60A"/>
  </w:style>
  <w:style w:type="paragraph" w:styleId="Footer">
    <w:name w:val="footer"/>
    <w:basedOn w:val="Normal"/>
    <w:link w:val="FooterChar"/>
    <w:uiPriority w:val="99"/>
    <w:unhideWhenUsed/>
    <w:rsid w:val="0055160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60A"/>
  </w:style>
  <w:style w:type="character" w:customStyle="1" w:styleId="Heading1Char">
    <w:name w:val="Heading 1 Char"/>
    <w:basedOn w:val="DefaultParagraphFont"/>
    <w:link w:val="Heading1"/>
    <w:uiPriority w:val="9"/>
    <w:rsid w:val="0055160A"/>
    <w:rPr>
      <w:rFonts w:ascii="Times New Roman" w:eastAsia="Times New Roman" w:hAnsi="Times New Roman" w:cs="Times New Roman"/>
      <w:b/>
      <w:bCs/>
      <w:sz w:val="24"/>
      <w:szCs w:val="24"/>
      <w:u w:val="single" w:color="00000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5160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5160A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40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0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49705E044DBD42AE97A97ED374F857" ma:contentTypeVersion="17" ma:contentTypeDescription="Create a new document." ma:contentTypeScope="" ma:versionID="b1f98255b53300b524d5ec7074d7b01e">
  <xsd:schema xmlns:xsd="http://www.w3.org/2001/XMLSchema" xmlns:xs="http://www.w3.org/2001/XMLSchema" xmlns:p="http://schemas.microsoft.com/office/2006/metadata/properties" xmlns:ns2="608ee0b1-939b-4c94-8f68-545dff832e83" xmlns:ns3="7728328e-3163-4cfd-9b18-7ec80736ee8c" xmlns:ns4="985ec44e-1bab-4c0b-9df0-6ba128686fc9" targetNamespace="http://schemas.microsoft.com/office/2006/metadata/properties" ma:root="true" ma:fieldsID="c7e928c404f1cb50113b5188a971910e" ns2:_="" ns3:_="" ns4:_="">
    <xsd:import namespace="608ee0b1-939b-4c94-8f68-545dff832e83"/>
    <xsd:import namespace="7728328e-3163-4cfd-9b18-7ec80736ee8c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ee0b1-939b-4c94-8f68-545dff832e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8328e-3163-4cfd-9b18-7ec80736ee8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a29cc77-50f3-4842-8985-4866168d0af8}" ma:internalName="TaxCatchAll" ma:showField="CatchAllData" ma:web="7728328e-3163-4cfd-9b18-7ec80736ee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ee0b1-939b-4c94-8f68-545dff832e83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A9128E4D-5012-4BAE-BE8E-304157A9D7A8}"/>
</file>

<file path=customXml/itemProps2.xml><?xml version="1.0" encoding="utf-8"?>
<ds:datastoreItem xmlns:ds="http://schemas.openxmlformats.org/officeDocument/2006/customXml" ds:itemID="{DF44AC0C-032E-46D1-B5E3-A69DFE52FA6E}"/>
</file>

<file path=customXml/itemProps3.xml><?xml version="1.0" encoding="utf-8"?>
<ds:datastoreItem xmlns:ds="http://schemas.openxmlformats.org/officeDocument/2006/customXml" ds:itemID="{18177246-54D0-496C-900D-AB810A07C22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como Melloni</dc:creator>
  <cp:keywords/>
  <dc:description/>
  <cp:lastModifiedBy>Angela Ruth Prescott-Decie</cp:lastModifiedBy>
  <cp:revision>2</cp:revision>
  <dcterms:created xsi:type="dcterms:W3CDTF">2023-07-27T15:08:00Z</dcterms:created>
  <dcterms:modified xsi:type="dcterms:W3CDTF">2023-07-2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49705E044DBD42AE97A97ED374F857</vt:lpwstr>
  </property>
</Properties>
</file>